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Russia</w:t>
      </w:r>
      <w:r>
        <w:t xml:space="preserve"> </w:t>
      </w:r>
      <w:r>
        <w:t xml:space="preserve">Moscow</w:t>
      </w:r>
    </w:p>
    <w:bookmarkStart w:id="20" w:name="X436ff39de17c37390d1e44e3993466f08ce2bed"/>
    <w:p>
      <w:pPr>
        <w:pStyle w:val="Heading1"/>
      </w:pPr>
      <w:r>
        <w:t xml:space="preserve">Cover Letter for Biologist Position in Russia Moscow</w:t>
      </w:r>
    </w:p>
    <w:p>
      <w:pPr>
        <w:pStyle w:val="FirstParagraph"/>
      </w:pPr>
      <w:r>
        <w:t xml:space="preserve">Dear [Hiring Manager's Name],</w:t>
      </w:r>
    </w:p>
    <w:p>
      <w:pPr>
        <w:pStyle w:val="BodyText"/>
      </w:pPr>
      <w:r>
        <w:t xml:space="preserve">I am writing to express my sincere interest in the Biologist position at [Company/Organization Name] in Russia Moscow. As a passionate and dedicated professional with extensive experience in biological research and analysis, I am eager to contribute my expertise to an organization that values innovation, scientific excellence, and a commitment to advancing the field of biology. This opportunity aligns perfectly with my career goals, and I am excited about the possibility of joining your team in one of the most dynamic cities in the world—Moscow.</w:t>
      </w:r>
    </w:p>
    <w:p>
      <w:pPr>
        <w:pStyle w:val="BodyText"/>
      </w:pPr>
      <w:r>
        <w:t xml:space="preserve">Throughout my career as a Biologist, I have developed a strong foundation in molecular biology, ecological studies, and biotechnological applications. My academic background includes a Master’s degree in Biology from [Your University], where I specialized in [specific area, e.g., environmental microbiology or genetic engineering]. This education was complemented by hands-on research experience at [Previous Institution or Company], where I collaborated on projects focused on [mention specific projects, e.g., "the impact of climate change on biodiversity" or "developing sustainable biodegradable materials"]. These experiences have honed my skills in experimental design, data analysis, and scientific communication, which I believe are essential for success in a Biologist role.</w:t>
      </w:r>
    </w:p>
    <w:p>
      <w:pPr>
        <w:pStyle w:val="BodyText"/>
      </w:pPr>
      <w:r>
        <w:t xml:space="preserve">What draws me to the Biologist position in Russia Moscow is the unique opportunity to work within a city that is not only a cultural and economic hub but also a center for cutting-edge scientific research. Moscow is home to prestigious institutions such as Lomonosov Moscow State University (MSU) and the Russian Academy of Sciences, which are renowned for their contributions to biological sciences. I am particularly interested in [mention specific area of interest, e.g., "the study of Arctic ecosystems" or "biomedical innovations"], and I am eager to contribute my expertise to projects that address pressing global challenges while leveraging the resources available in Moscow.</w:t>
      </w:r>
    </w:p>
    <w:p>
      <w:pPr>
        <w:pStyle w:val="BodyText"/>
      </w:pPr>
      <w:r>
        <w:t xml:space="preserve">My professional journey has been driven by a deep curiosity about the natural world and a commitment to making meaningful contributions through scientific discovery. As a Biologist, I have consistently approached my work with precision, creativity, and a collaborative mindset. For example, during my time at [Previous Employer], I led a team in analyzing microbial communities in urban environments, which resulted in the publication of two peer-reviewed articles and informed policy recommendations for sustainable waste management. These achievements reflect my ability to translate complex scientific concepts into actionable solutions—a skill that I believe would be valuable to your organization.</w:t>
      </w:r>
    </w:p>
    <w:p>
      <w:pPr>
        <w:pStyle w:val="BodyText"/>
      </w:pPr>
      <w:r>
        <w:t xml:space="preserve">What sets me apart as a Biologist is my ability to adapt to diverse research environments and collaborate with interdisciplinary teams. In Moscow, where the biological sciences intersect with fields such as environmental policy, healthcare, and technology, I am confident that my background in [mention specific skills or knowledge] would allow me to thrive. Additionally, I am fluent in [language if applicable], which enables me to effectively communicate with local stakeholders and navigate the nuances of working within Russian scientific communities.</w:t>
      </w:r>
    </w:p>
    <w:p>
      <w:pPr>
        <w:pStyle w:val="BodyText"/>
      </w:pPr>
      <w:r>
        <w:t xml:space="preserve">Working as a Biologist in Russia Moscow would allow me to engage with a vibrant academic and professional network while contributing to impactful research. I am particularly inspired by [mention a specific initiative, organization, or challenge in Moscow related to biology], and I am eager to apply my skills to support initiatives that align with both global scientific goals and the unique needs of the region. Whether it involves studying the biodiversity of Russia’s vast ecosystems or exploring biotechnological advancements, I am committed to fostering innovation and sustainability through my work.</w:t>
      </w:r>
    </w:p>
    <w:p>
      <w:pPr>
        <w:pStyle w:val="BodyText"/>
      </w:pPr>
      <w:r>
        <w:t xml:space="preserve">Furthermore, I have always admired the resilience and ingenuity of Russian scientists, who have made groundbreaking contributions to fields such as genetics, ecology, and microbiology. The opportunity to learn from and collaborate with these professionals in Moscow would be an incredible honor. I am also keen to contribute my own perspective as a Biologist from [your country or background], bringing a global outlook that complements the strengths of local teams.</w:t>
      </w:r>
    </w:p>
    <w:p>
      <w:pPr>
        <w:pStyle w:val="BodyText"/>
      </w:pPr>
      <w:r>
        <w:t xml:space="preserve">Thank you for considering my application for the Biologist position at [Company/Organization Name]. I am enthusiastic about the possibility of contributing to your mission and would welcome the opportunity to discuss how my skills, experiences, and passion for biology align with your organization’s goals. I am available at your convenience for an interview and can be reached at [your phone number] or [your email address].</w:t>
      </w:r>
    </w:p>
    <w:p>
      <w:pPr>
        <w:pStyle w:val="BodyText"/>
      </w:pPr>
      <w:r>
        <w:t xml:space="preserve">I look forward to the chance to collaborate with you in Russia Moscow and contribute to the future of biological researc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Russia Moscow</dc:title>
  <dc:creator/>
  <cp:keywords/>
  <dcterms:created xsi:type="dcterms:W3CDTF">2026-07-21T14:39:47Z</dcterms:created>
  <dcterms:modified xsi:type="dcterms:W3CDTF">2026-07-21T14:39:47Z</dcterms:modified>
</cp:coreProperties>
</file>

<file path=docProps/custom.xml><?xml version="1.0" encoding="utf-8"?>
<Properties xmlns="http://schemas.openxmlformats.org/officeDocument/2006/custom-properties" xmlns:vt="http://schemas.openxmlformats.org/officeDocument/2006/docPropsVTypes"/>
</file>